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01B219" w14:textId="77777777" w:rsidR="009D19D8" w:rsidRPr="009D19D8" w:rsidRDefault="009D19D8" w:rsidP="009D19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19D8">
        <w:rPr>
          <w:rFonts w:ascii="Segoe UI" w:eastAsia="Times New Roman" w:hAnsi="Segoe UI" w:cs="Segoe UI"/>
          <w:color w:val="263238"/>
          <w:sz w:val="21"/>
          <w:szCs w:val="21"/>
        </w:rPr>
        <w:t>Given an integer </w:t>
      </w:r>
      <w:r w:rsidRPr="009D19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D19D8">
        <w:rPr>
          <w:rFonts w:ascii="Segoe UI" w:eastAsia="Times New Roman" w:hAnsi="Segoe UI" w:cs="Segoe UI"/>
          <w:color w:val="263238"/>
          <w:sz w:val="21"/>
          <w:szCs w:val="21"/>
        </w:rPr>
        <w:t>, return the number of trailing zeroes in </w:t>
      </w:r>
      <w:r w:rsidRPr="009D19D8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D19D8">
        <w:rPr>
          <w:rFonts w:ascii="Segoe UI" w:eastAsia="Times New Roman" w:hAnsi="Segoe UI" w:cs="Segoe UI"/>
          <w:color w:val="263238"/>
          <w:sz w:val="21"/>
          <w:szCs w:val="21"/>
        </w:rPr>
        <w:t>!.</w:t>
      </w:r>
    </w:p>
    <w:p w14:paraId="0A1A1824" w14:textId="77777777" w:rsidR="009D19D8" w:rsidRPr="009D19D8" w:rsidRDefault="009D19D8" w:rsidP="009D19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19D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261CD341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 xml:space="preserve"> 3</w:t>
      </w:r>
    </w:p>
    <w:p w14:paraId="3AE1249A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6A46066D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> 3! = 6, no trailing zero.</w:t>
      </w:r>
    </w:p>
    <w:p w14:paraId="1B7185AD" w14:textId="77777777" w:rsidR="009D19D8" w:rsidRPr="009D19D8" w:rsidRDefault="009D19D8" w:rsidP="009D19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19D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D21FDE9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 xml:space="preserve"> 5</w:t>
      </w:r>
    </w:p>
    <w:p w14:paraId="4C16B919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 xml:space="preserve"> 1</w:t>
      </w:r>
    </w:p>
    <w:p w14:paraId="1EC7CBD3" w14:textId="77777777" w:rsidR="009D19D8" w:rsidRPr="009D19D8" w:rsidRDefault="009D19D8" w:rsidP="009D19D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D19D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9D19D8">
        <w:rPr>
          <w:rFonts w:ascii="Consolas" w:eastAsia="Times New Roman" w:hAnsi="Consolas" w:cs="Consolas"/>
          <w:color w:val="263238"/>
          <w:sz w:val="20"/>
          <w:szCs w:val="20"/>
        </w:rPr>
        <w:t> 5! = 120, one trailing zero.</w:t>
      </w:r>
    </w:p>
    <w:p w14:paraId="71E32C06" w14:textId="77777777" w:rsidR="009D19D8" w:rsidRPr="009D19D8" w:rsidRDefault="009D19D8" w:rsidP="009D19D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D19D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 </w:t>
      </w:r>
      <w:r w:rsidRPr="009D19D8">
        <w:rPr>
          <w:rFonts w:ascii="Segoe UI" w:eastAsia="Times New Roman" w:hAnsi="Segoe UI" w:cs="Segoe UI"/>
          <w:color w:val="263238"/>
          <w:sz w:val="21"/>
          <w:szCs w:val="21"/>
        </w:rPr>
        <w:t>Your solution should be in logarithmic time complexity.</w:t>
      </w:r>
    </w:p>
    <w:p w14:paraId="206C869B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wMjc0MTW0MDAyMDNS0lEKTi0uzszPAykwrAUA3NYSFywAAAA="/>
  </w:docVars>
  <w:rsids>
    <w:rsidRoot w:val="00735A6B"/>
    <w:rsid w:val="00735A6B"/>
    <w:rsid w:val="009D19D8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6F2E6F-CFEE-4712-AEC8-EDA830AFD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D19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D19D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19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19D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415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3</cp:revision>
  <dcterms:created xsi:type="dcterms:W3CDTF">2020-01-06T23:32:00Z</dcterms:created>
  <dcterms:modified xsi:type="dcterms:W3CDTF">2020-01-06T23:32:00Z</dcterms:modified>
</cp:coreProperties>
</file>